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5"/>
        <w:gridCol w:w="1134"/>
        <w:gridCol w:w="1210"/>
        <w:gridCol w:w="1210"/>
        <w:gridCol w:w="1017"/>
      </w:tblGrid>
      <w:tr w:rsidR="00CB7372" w:rsidRPr="00301338" w:rsidTr="004819C2">
        <w:tc>
          <w:tcPr>
            <w:tcW w:w="2613" w:type="pct"/>
            <w:vMerge w:val="restar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 xml:space="preserve">B. TECH </w:t>
            </w:r>
            <w:r>
              <w:rPr>
                <w:b/>
                <w:bCs/>
                <w:color w:val="auto"/>
              </w:rPr>
              <w:t>1</w:t>
            </w:r>
            <w:r w:rsidRPr="00853C7E">
              <w:rPr>
                <w:b/>
                <w:bCs/>
                <w:color w:val="auto"/>
                <w:vertAlign w:val="superscript"/>
              </w:rPr>
              <w:t>st</w:t>
            </w:r>
            <w:r>
              <w:rPr>
                <w:b/>
                <w:bCs/>
                <w:color w:val="auto"/>
              </w:rPr>
              <w:t xml:space="preserve"> </w:t>
            </w:r>
            <w:r w:rsidRPr="00AE1633">
              <w:rPr>
                <w:b/>
                <w:bCs/>
                <w:color w:val="auto"/>
              </w:rPr>
              <w:t>SEMESTER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L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T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P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C</w:t>
            </w:r>
          </w:p>
        </w:tc>
      </w:tr>
      <w:tr w:rsidR="00CB7372" w:rsidRPr="00301338" w:rsidTr="004819C2">
        <w:tc>
          <w:tcPr>
            <w:tcW w:w="2613" w:type="pct"/>
            <w:vMerge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both"/>
              <w:rPr>
                <w:b/>
                <w:bCs/>
                <w:color w:val="auto"/>
                <w:u w:val="single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-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-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3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CB7372" w:rsidRPr="00AE1633" w:rsidRDefault="00CB7372" w:rsidP="004819C2">
            <w:pPr>
              <w:pStyle w:val="Defaul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1.5</w:t>
            </w:r>
          </w:p>
        </w:tc>
      </w:tr>
      <w:tr w:rsidR="00CB7372" w:rsidRPr="00301338" w:rsidTr="004819C2">
        <w:trPr>
          <w:trHeight w:val="440"/>
        </w:trPr>
        <w:tc>
          <w:tcPr>
            <w:tcW w:w="5000" w:type="pct"/>
            <w:gridSpan w:val="5"/>
            <w:shd w:val="clear" w:color="auto" w:fill="auto"/>
            <w:vAlign w:val="center"/>
          </w:tcPr>
          <w:p w:rsidR="00CB7372" w:rsidRPr="00AE1633" w:rsidRDefault="00CB7372" w:rsidP="00CB7372">
            <w:pPr>
              <w:tabs>
                <w:tab w:val="left" w:pos="8343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2D34F0">
              <w:rPr>
                <w:rFonts w:ascii="Times New Roman" w:hAnsi="Times New Roman"/>
                <w:b/>
                <w:sz w:val="24"/>
                <w:szCs w:val="24"/>
              </w:rPr>
              <w:t>19EE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L</w:t>
            </w:r>
            <w:r w:rsidRPr="002D34F0">
              <w:rPr>
                <w:rFonts w:ascii="Times New Roman" w:hAnsi="Times New Roman"/>
                <w:b/>
                <w:sz w:val="24"/>
                <w:szCs w:val="24"/>
              </w:rPr>
              <w:t>01</w:t>
            </w:r>
            <w:r w:rsidRPr="00AE1633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Pr="00A2199E">
              <w:rPr>
                <w:rFonts w:ascii="Times New Roman" w:hAnsi="Times New Roman"/>
                <w:b/>
                <w:bCs/>
                <w:color w:val="010202"/>
              </w:rPr>
              <w:t>BASIC ELECTRICAL ENGINEERING LAB</w:t>
            </w:r>
          </w:p>
        </w:tc>
      </w:tr>
    </w:tbl>
    <w:p w:rsidR="00884C70" w:rsidRPr="006B3AA6" w:rsidRDefault="001D1549" w:rsidP="00CB7372">
      <w:pPr>
        <w:spacing w:before="240" w:after="240" w:line="240" w:lineRule="auto"/>
        <w:ind w:right="-450"/>
        <w:jc w:val="both"/>
        <w:rPr>
          <w:sz w:val="24"/>
          <w:szCs w:val="24"/>
        </w:rPr>
      </w:pPr>
      <w:r w:rsidRPr="006B3AA6">
        <w:rPr>
          <w:rFonts w:ascii="Times New Roman" w:hAnsi="Times New Roman"/>
          <w:b/>
          <w:sz w:val="24"/>
          <w:szCs w:val="24"/>
        </w:rPr>
        <w:t xml:space="preserve">COURSE </w:t>
      </w:r>
      <w:r w:rsidR="008F38EE" w:rsidRPr="006B3AA6">
        <w:rPr>
          <w:rFonts w:ascii="Times New Roman" w:hAnsi="Times New Roman"/>
          <w:b/>
          <w:sz w:val="24"/>
          <w:szCs w:val="24"/>
        </w:rPr>
        <w:t>OUTCOMES:</w:t>
      </w:r>
      <w:r w:rsidR="008F38EE" w:rsidRPr="006B3AA6">
        <w:rPr>
          <w:rFonts w:ascii="Times New Roman" w:hAnsi="Times New Roman"/>
          <w:b/>
          <w:i/>
          <w:iCs/>
          <w:sz w:val="24"/>
          <w:szCs w:val="24"/>
        </w:rPr>
        <w:t xml:space="preserve"> After</w:t>
      </w:r>
      <w:r w:rsidR="00884C70" w:rsidRPr="006B3AA6">
        <w:rPr>
          <w:rFonts w:ascii="Times New Roman" w:hAnsi="Times New Roman"/>
          <w:b/>
          <w:i/>
          <w:iCs/>
          <w:sz w:val="24"/>
          <w:szCs w:val="24"/>
        </w:rPr>
        <w:t xml:space="preserve"> successful completion of this course, students should be able to:</w:t>
      </w:r>
    </w:p>
    <w:tbl>
      <w:tblPr>
        <w:tblW w:w="5253" w:type="pct"/>
        <w:tblLook w:val="04A0" w:firstRow="1" w:lastRow="0" w:firstColumn="1" w:lastColumn="0" w:noHBand="0" w:noVBand="1"/>
      </w:tblPr>
      <w:tblGrid>
        <w:gridCol w:w="827"/>
        <w:gridCol w:w="350"/>
        <w:gridCol w:w="8884"/>
      </w:tblGrid>
      <w:tr w:rsidR="0073746C" w:rsidRPr="00EB3BE0" w:rsidTr="00A2199E">
        <w:trPr>
          <w:trHeight w:val="297"/>
        </w:trPr>
        <w:tc>
          <w:tcPr>
            <w:tcW w:w="411" w:type="pct"/>
            <w:vAlign w:val="center"/>
          </w:tcPr>
          <w:p w:rsidR="0073746C" w:rsidRPr="00A57B9A" w:rsidRDefault="0073746C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4" w:type="pct"/>
            <w:vAlign w:val="center"/>
          </w:tcPr>
          <w:p w:rsidR="0073746C" w:rsidRPr="00A57B9A" w:rsidRDefault="0073746C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15" w:type="pct"/>
            <w:vAlign w:val="center"/>
          </w:tcPr>
          <w:p w:rsidR="0073746C" w:rsidRPr="00A57B9A" w:rsidRDefault="00203BB1" w:rsidP="006B3AA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 xml:space="preserve">Handle </w:t>
            </w:r>
            <w:r w:rsidR="00A57B9A" w:rsidRPr="00A57B9A">
              <w:rPr>
                <w:rFonts w:ascii="Times New Roman" w:hAnsi="Times New Roman"/>
                <w:sz w:val="24"/>
                <w:szCs w:val="24"/>
              </w:rPr>
              <w:t>Various Ele</w:t>
            </w:r>
            <w:r w:rsidR="00A57B9A" w:rsidRPr="00A57B9A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="00A57B9A">
              <w:rPr>
                <w:rFonts w:ascii="Times New Roman" w:hAnsi="Times New Roman"/>
                <w:sz w:val="24"/>
                <w:szCs w:val="24"/>
              </w:rPr>
              <w:t>tric Instruments a</w:t>
            </w:r>
            <w:r w:rsidR="00A57B9A" w:rsidRPr="00A57B9A">
              <w:rPr>
                <w:rFonts w:ascii="Times New Roman" w:hAnsi="Times New Roman"/>
                <w:sz w:val="24"/>
                <w:szCs w:val="24"/>
              </w:rPr>
              <w:t>nd Solve DC Circuits Using Network Theorems</w:t>
            </w:r>
          </w:p>
        </w:tc>
      </w:tr>
      <w:tr w:rsidR="0073746C" w:rsidRPr="00EB3BE0" w:rsidTr="004E2431">
        <w:trPr>
          <w:trHeight w:val="432"/>
        </w:trPr>
        <w:tc>
          <w:tcPr>
            <w:tcW w:w="411" w:type="pct"/>
            <w:vAlign w:val="center"/>
          </w:tcPr>
          <w:p w:rsidR="0073746C" w:rsidRPr="00A57B9A" w:rsidRDefault="0073746C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CO2</w:t>
            </w:r>
          </w:p>
        </w:tc>
        <w:tc>
          <w:tcPr>
            <w:tcW w:w="174" w:type="pct"/>
            <w:vAlign w:val="center"/>
          </w:tcPr>
          <w:p w:rsidR="0073746C" w:rsidRPr="00A57B9A" w:rsidRDefault="0073746C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15" w:type="pct"/>
            <w:vAlign w:val="center"/>
          </w:tcPr>
          <w:p w:rsidR="00A57B9A" w:rsidRPr="00A57B9A" w:rsidRDefault="00A57B9A" w:rsidP="006B3AA6">
            <w:pPr>
              <w:pStyle w:val="NoSpacing"/>
              <w:spacing w:line="36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 xml:space="preserve">Determine 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>Resonance Frequency a</w:t>
            </w:r>
            <w:r w:rsidRPr="00A57B9A">
              <w:rPr>
                <w:rFonts w:ascii="Times New Roman" w:eastAsiaTheme="minorHAnsi" w:hAnsi="Times New Roman"/>
                <w:sz w:val="24"/>
                <w:szCs w:val="24"/>
              </w:rPr>
              <w:t>nd Perform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 Voltage, Current and Power Measurement On </w:t>
            </w:r>
            <w:r w:rsidRPr="00A57B9A">
              <w:rPr>
                <w:rFonts w:ascii="Times New Roman" w:eastAsiaTheme="minorHAnsi" w:hAnsi="Times New Roman"/>
                <w:sz w:val="24"/>
                <w:szCs w:val="24"/>
              </w:rPr>
              <w:t>Three Phase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 Circuit</w:t>
            </w:r>
            <w:bookmarkStart w:id="0" w:name="_GoBack"/>
            <w:bookmarkEnd w:id="0"/>
          </w:p>
        </w:tc>
      </w:tr>
      <w:tr w:rsidR="00FB2CFE" w:rsidRPr="00EB3BE0" w:rsidTr="00A2199E">
        <w:trPr>
          <w:trHeight w:val="162"/>
        </w:trPr>
        <w:tc>
          <w:tcPr>
            <w:tcW w:w="411" w:type="pct"/>
            <w:vAlign w:val="center"/>
          </w:tcPr>
          <w:p w:rsidR="00FB2CFE" w:rsidRPr="00A57B9A" w:rsidRDefault="00FB2CFE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CO3</w:t>
            </w:r>
          </w:p>
        </w:tc>
        <w:tc>
          <w:tcPr>
            <w:tcW w:w="174" w:type="pct"/>
            <w:vAlign w:val="center"/>
          </w:tcPr>
          <w:p w:rsidR="00FB2CFE" w:rsidRPr="00A57B9A" w:rsidRDefault="00FB2CFE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15" w:type="pct"/>
            <w:vAlign w:val="center"/>
          </w:tcPr>
          <w:p w:rsidR="00FB2CFE" w:rsidRPr="00A57B9A" w:rsidRDefault="00A57B9A" w:rsidP="006B3AA6">
            <w:pPr>
              <w:tabs>
                <w:tab w:val="left" w:pos="1100"/>
              </w:tabs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Determine 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a</w:t>
            </w: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nd Predetermine 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the Performance o</w:t>
            </w: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f DC Machines</w:t>
            </w:r>
          </w:p>
        </w:tc>
      </w:tr>
      <w:tr w:rsidR="00A57B9A" w:rsidRPr="00EB3BE0" w:rsidTr="00A2199E">
        <w:trPr>
          <w:trHeight w:val="252"/>
        </w:trPr>
        <w:tc>
          <w:tcPr>
            <w:tcW w:w="411" w:type="pct"/>
            <w:vAlign w:val="center"/>
          </w:tcPr>
          <w:p w:rsidR="00A57B9A" w:rsidRPr="00A57B9A" w:rsidRDefault="00A57B9A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CO4</w:t>
            </w:r>
          </w:p>
        </w:tc>
        <w:tc>
          <w:tcPr>
            <w:tcW w:w="174" w:type="pct"/>
            <w:vAlign w:val="center"/>
          </w:tcPr>
          <w:p w:rsidR="00A57B9A" w:rsidRPr="00A57B9A" w:rsidRDefault="00A57B9A" w:rsidP="006B3AA6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7B9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15" w:type="pct"/>
            <w:vAlign w:val="center"/>
          </w:tcPr>
          <w:p w:rsidR="00A57B9A" w:rsidRPr="00A57B9A" w:rsidRDefault="00A57B9A" w:rsidP="006B3AA6">
            <w:pPr>
              <w:tabs>
                <w:tab w:val="left" w:pos="1100"/>
              </w:tabs>
              <w:spacing w:after="0" w:line="360" w:lineRule="auto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Determine 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and Predetermine the Performance o</w:t>
            </w: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f Transformers 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a</w:t>
            </w:r>
            <w:r w:rsidRPr="00A57B9A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nd AC Machines</w:t>
            </w:r>
          </w:p>
        </w:tc>
      </w:tr>
    </w:tbl>
    <w:p w:rsidR="00CA423B" w:rsidRDefault="00CA423B" w:rsidP="006B3AA6">
      <w:pPr>
        <w:pStyle w:val="NoSpacing"/>
        <w:spacing w:before="240" w:after="24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LIST OF EXPERIMENTS</w:t>
      </w:r>
    </w:p>
    <w:p w:rsidR="00A57B9A" w:rsidRPr="00A57B9A" w:rsidRDefault="00203BB1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Practice </w:t>
      </w:r>
      <w:r w:rsidR="009263EA">
        <w:rPr>
          <w:rFonts w:ascii="Times New Roman" w:hAnsi="Times New Roman"/>
          <w:color w:val="010202"/>
          <w:sz w:val="24"/>
          <w:szCs w:val="24"/>
        </w:rPr>
        <w:t>o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n Measuring Instruments – Voltmeter, Ammeter, </w:t>
      </w:r>
      <w:r w:rsidR="00992EA9" w:rsidRPr="00203BB1">
        <w:rPr>
          <w:rFonts w:ascii="Times New Roman" w:hAnsi="Times New Roman"/>
          <w:color w:val="010202"/>
          <w:sz w:val="24"/>
          <w:szCs w:val="24"/>
        </w:rPr>
        <w:t>Millimeter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, Oscilloscope.</w:t>
      </w:r>
    </w:p>
    <w:p w:rsidR="00203BB1" w:rsidRPr="00203BB1" w:rsidRDefault="00203BB1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>V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erif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ication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 xml:space="preserve">KCL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and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KVL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.</w:t>
      </w:r>
    </w:p>
    <w:p w:rsidR="00203BB1" w:rsidRPr="00203BB1" w:rsidRDefault="00203BB1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>V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erif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ication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Thevenin</w:t>
      </w:r>
      <w:r w:rsidR="002B56C6">
        <w:rPr>
          <w:rFonts w:ascii="Times New Roman" w:hAnsi="Times New Roman"/>
          <w:color w:val="010202"/>
          <w:sz w:val="24"/>
          <w:szCs w:val="24"/>
        </w:rPr>
        <w:t>’s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 xml:space="preserve"> Theorem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.</w:t>
      </w:r>
    </w:p>
    <w:p w:rsidR="00203BB1" w:rsidRPr="00203BB1" w:rsidRDefault="00203BB1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>V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erif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ication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Norton</w:t>
      </w:r>
      <w:r w:rsidRPr="00203BB1">
        <w:rPr>
          <w:rFonts w:ascii="Times New Roman" w:hAnsi="Times New Roman"/>
          <w:color w:val="010202"/>
          <w:sz w:val="24"/>
          <w:szCs w:val="24"/>
        </w:rPr>
        <w:t>’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s Theorem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.</w:t>
      </w:r>
    </w:p>
    <w:p w:rsidR="00A57B9A" w:rsidRPr="00A57B9A" w:rsidRDefault="00203BB1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>V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erif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ication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Superposition Theorem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.</w:t>
      </w:r>
    </w:p>
    <w:p w:rsidR="00A57B9A" w:rsidRPr="00203BB1" w:rsidRDefault="00A57B9A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Resonance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in </w:t>
      </w:r>
      <w:r w:rsidRPr="00203BB1">
        <w:rPr>
          <w:rFonts w:ascii="Times New Roman" w:hAnsi="Times New Roman"/>
          <w:color w:val="010202"/>
          <w:sz w:val="24"/>
          <w:szCs w:val="24"/>
        </w:rPr>
        <w:t>R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-</w:t>
      </w:r>
      <w:r w:rsidRPr="00203BB1">
        <w:rPr>
          <w:rFonts w:ascii="Times New Roman" w:hAnsi="Times New Roman"/>
          <w:color w:val="010202"/>
          <w:sz w:val="24"/>
          <w:szCs w:val="24"/>
        </w:rPr>
        <w:t>L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-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C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Circuits.</w:t>
      </w:r>
    </w:p>
    <w:p w:rsidR="00FD52CA" w:rsidRPr="00203BB1" w:rsidRDefault="00C1278D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>
        <w:rPr>
          <w:rFonts w:ascii="Times New Roman" w:hAnsi="Times New Roman"/>
          <w:color w:val="010202"/>
          <w:sz w:val="24"/>
          <w:szCs w:val="24"/>
        </w:rPr>
        <w:t>Measurement of Voltage and Current using Three Phase Star/Delta Connections.</w:t>
      </w:r>
    </w:p>
    <w:p w:rsidR="00203BB1" w:rsidRDefault="00CA423B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Measurement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of Three-Phase Power in Balanced</w:t>
      </w:r>
      <w:r w:rsidR="005F7988">
        <w:rPr>
          <w:rFonts w:ascii="Times New Roman" w:hAnsi="Times New Roman"/>
          <w:color w:val="010202"/>
          <w:sz w:val="24"/>
          <w:szCs w:val="24"/>
        </w:rPr>
        <w:t xml:space="preserve">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Circuits.</w:t>
      </w:r>
    </w:p>
    <w:p w:rsidR="00203BB1" w:rsidRPr="00203BB1" w:rsidRDefault="00CA423B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Open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Circuit 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Characteristics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DC Shunt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Generator.</w:t>
      </w:r>
    </w:p>
    <w:p w:rsidR="00203BB1" w:rsidRPr="00203BB1" w:rsidRDefault="00CA423B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Load Characteristics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DC Shunt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Generator.</w:t>
      </w:r>
    </w:p>
    <w:p w:rsidR="00FD52CA" w:rsidRPr="00757003" w:rsidRDefault="00203BB1" w:rsidP="007570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>
        <w:rPr>
          <w:rFonts w:ascii="Times New Roman" w:hAnsi="Times New Roman"/>
          <w:color w:val="010202"/>
          <w:sz w:val="24"/>
          <w:szCs w:val="24"/>
        </w:rPr>
        <w:t>Speed</w:t>
      </w:r>
      <w:r w:rsidR="005F7988">
        <w:rPr>
          <w:rFonts w:ascii="Times New Roman" w:hAnsi="Times New Roman"/>
          <w:color w:val="010202"/>
          <w:sz w:val="24"/>
          <w:szCs w:val="24"/>
        </w:rPr>
        <w:t>-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>Torque</w:t>
      </w:r>
      <w:r>
        <w:rPr>
          <w:rFonts w:ascii="Times New Roman" w:hAnsi="Times New Roman"/>
          <w:color w:val="010202"/>
          <w:sz w:val="24"/>
          <w:szCs w:val="24"/>
        </w:rPr>
        <w:t xml:space="preserve">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 xml:space="preserve">Characteristic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="00CA423B" w:rsidRPr="00203BB1">
        <w:rPr>
          <w:rFonts w:ascii="Times New Roman" w:hAnsi="Times New Roman"/>
          <w:color w:val="010202"/>
          <w:sz w:val="24"/>
          <w:szCs w:val="24"/>
        </w:rPr>
        <w:t xml:space="preserve">DC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Motor.</w:t>
      </w:r>
    </w:p>
    <w:p w:rsidR="00A57B9A" w:rsidRPr="00A57B9A" w:rsidRDefault="00CA423B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Open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Circuit and </w:t>
      </w:r>
      <w:r w:rsidR="00A75D9E" w:rsidRPr="00203BB1">
        <w:rPr>
          <w:rFonts w:ascii="Times New Roman" w:hAnsi="Times New Roman"/>
          <w:color w:val="010202"/>
          <w:sz w:val="24"/>
          <w:szCs w:val="24"/>
        </w:rPr>
        <w:t>Short</w:t>
      </w:r>
      <w:r w:rsidRPr="00203BB1">
        <w:rPr>
          <w:rFonts w:ascii="Times New Roman" w:hAnsi="Times New Roman"/>
          <w:color w:val="010202"/>
          <w:sz w:val="24"/>
          <w:szCs w:val="24"/>
        </w:rPr>
        <w:t xml:space="preserve"> </w:t>
      </w:r>
      <w:r w:rsidR="009263EA">
        <w:rPr>
          <w:rFonts w:ascii="Times New Roman" w:hAnsi="Times New Roman"/>
          <w:color w:val="010202"/>
          <w:sz w:val="24"/>
          <w:szCs w:val="24"/>
        </w:rPr>
        <w:t>Circuit Test o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n </w:t>
      </w:r>
      <w:r w:rsidR="009263EA" w:rsidRPr="00203BB1">
        <w:rPr>
          <w:rFonts w:ascii="Times New Roman" w:hAnsi="Times New Roman"/>
          <w:color w:val="010202"/>
          <w:sz w:val="24"/>
          <w:szCs w:val="24"/>
        </w:rPr>
        <w:t>a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 </w:t>
      </w:r>
      <w:r w:rsidR="00A75D9E" w:rsidRPr="00203BB1">
        <w:rPr>
          <w:rFonts w:ascii="Times New Roman" w:hAnsi="Times New Roman"/>
          <w:color w:val="010202"/>
          <w:sz w:val="24"/>
          <w:szCs w:val="24"/>
        </w:rPr>
        <w:t xml:space="preserve">Single Phase </w:t>
      </w:r>
      <w:r w:rsidRPr="00203BB1">
        <w:rPr>
          <w:rFonts w:ascii="Times New Roman" w:hAnsi="Times New Roman"/>
          <w:color w:val="010202"/>
          <w:sz w:val="24"/>
          <w:szCs w:val="24"/>
        </w:rPr>
        <w:t>Transformers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>.</w:t>
      </w:r>
    </w:p>
    <w:p w:rsidR="00CA423B" w:rsidRPr="00203BB1" w:rsidRDefault="00CA423B" w:rsidP="004616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1260" w:hanging="900"/>
        <w:rPr>
          <w:rFonts w:ascii="Times New Roman" w:hAnsi="Times New Roman"/>
          <w:color w:val="010202"/>
          <w:sz w:val="24"/>
          <w:szCs w:val="24"/>
        </w:rPr>
      </w:pPr>
      <w:r w:rsidRPr="00203BB1">
        <w:rPr>
          <w:rFonts w:ascii="Times New Roman" w:hAnsi="Times New Roman"/>
          <w:color w:val="010202"/>
          <w:sz w:val="24"/>
          <w:szCs w:val="24"/>
        </w:rPr>
        <w:t xml:space="preserve">Regulation 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of </w:t>
      </w:r>
      <w:r w:rsidR="00FD52CA">
        <w:rPr>
          <w:rFonts w:ascii="Times New Roman" w:hAnsi="Times New Roman"/>
          <w:color w:val="010202"/>
          <w:sz w:val="24"/>
          <w:szCs w:val="24"/>
        </w:rPr>
        <w:t xml:space="preserve">Alternator </w:t>
      </w:r>
      <w:r w:rsidR="00A57B9A">
        <w:rPr>
          <w:rFonts w:ascii="Times New Roman" w:hAnsi="Times New Roman"/>
          <w:color w:val="010202"/>
          <w:sz w:val="24"/>
          <w:szCs w:val="24"/>
        </w:rPr>
        <w:t>U</w:t>
      </w:r>
      <w:r w:rsidRPr="00203BB1">
        <w:rPr>
          <w:rFonts w:ascii="Times New Roman" w:hAnsi="Times New Roman"/>
          <w:color w:val="010202"/>
          <w:sz w:val="24"/>
          <w:szCs w:val="24"/>
        </w:rPr>
        <w:t>sing EMF Method</w:t>
      </w:r>
      <w:r w:rsidR="005F7988" w:rsidRPr="00203BB1">
        <w:rPr>
          <w:rFonts w:ascii="Times New Roman" w:hAnsi="Times New Roman"/>
          <w:color w:val="010202"/>
          <w:sz w:val="24"/>
          <w:szCs w:val="24"/>
        </w:rPr>
        <w:t xml:space="preserve">. </w:t>
      </w:r>
    </w:p>
    <w:p w:rsidR="00A75D9E" w:rsidRDefault="005F7988" w:rsidP="00A75D9E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ote: </w:t>
      </w:r>
      <w:r w:rsidR="00A57B9A">
        <w:rPr>
          <w:rFonts w:ascii="Times New Roman" w:hAnsi="Times New Roman"/>
          <w:b/>
          <w:bCs/>
          <w:sz w:val="24"/>
          <w:szCs w:val="24"/>
        </w:rPr>
        <w:t xml:space="preserve">Any Ten Experiments will </w:t>
      </w:r>
      <w:r w:rsidR="00A75D9E">
        <w:rPr>
          <w:rFonts w:ascii="Times New Roman" w:hAnsi="Times New Roman"/>
          <w:b/>
          <w:bCs/>
          <w:sz w:val="24"/>
          <w:szCs w:val="24"/>
        </w:rPr>
        <w:t>conduct</w:t>
      </w:r>
      <w:r w:rsidR="00A57B9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75D9E">
        <w:rPr>
          <w:rFonts w:ascii="Times New Roman" w:hAnsi="Times New Roman"/>
          <w:b/>
          <w:bCs/>
          <w:sz w:val="24"/>
          <w:szCs w:val="24"/>
        </w:rPr>
        <w:t xml:space="preserve">from </w:t>
      </w:r>
      <w:r w:rsidR="00A57B9A">
        <w:rPr>
          <w:rFonts w:ascii="Times New Roman" w:hAnsi="Times New Roman"/>
          <w:b/>
          <w:bCs/>
          <w:sz w:val="24"/>
          <w:szCs w:val="24"/>
        </w:rPr>
        <w:t xml:space="preserve">the </w:t>
      </w:r>
      <w:r w:rsidR="00A75D9E">
        <w:rPr>
          <w:rFonts w:ascii="Times New Roman" w:hAnsi="Times New Roman"/>
          <w:b/>
          <w:bCs/>
          <w:sz w:val="24"/>
          <w:szCs w:val="24"/>
        </w:rPr>
        <w:t>above experiments</w:t>
      </w:r>
    </w:p>
    <w:p w:rsidR="000713AA" w:rsidRDefault="000713AA" w:rsidP="00A75D9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:rsidR="00A75D9E" w:rsidRDefault="00A75D9E" w:rsidP="00A75D9E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9251BE">
        <w:rPr>
          <w:rFonts w:ascii="Times New Roman" w:hAnsi="Times New Roman"/>
          <w:b/>
          <w:bCs/>
          <w:sz w:val="24"/>
          <w:szCs w:val="24"/>
        </w:rPr>
        <w:t>REFERENCE:</w:t>
      </w:r>
    </w:p>
    <w:p w:rsidR="00A75D9E" w:rsidRPr="00A75D9E" w:rsidRDefault="00A75D9E" w:rsidP="00A75D9E">
      <w:pPr>
        <w:pStyle w:val="NoSpacing"/>
        <w:rPr>
          <w:rFonts w:ascii="Times New Roman" w:hAnsi="Times New Roman"/>
          <w:bCs/>
          <w:sz w:val="24"/>
          <w:szCs w:val="24"/>
        </w:rPr>
      </w:pPr>
    </w:p>
    <w:p w:rsidR="00CC00F6" w:rsidRPr="003A688B" w:rsidRDefault="00A75D9E" w:rsidP="00CC00F6">
      <w:pPr>
        <w:pStyle w:val="NoSpacing"/>
        <w:numPr>
          <w:ilvl w:val="0"/>
          <w:numId w:val="3"/>
        </w:numPr>
        <w:spacing w:line="360" w:lineRule="auto"/>
        <w:rPr>
          <w:rFonts w:ascii="Times New Roman" w:eastAsiaTheme="minorHAnsi" w:hAnsi="Times New Roman"/>
          <w:bCs/>
          <w:sz w:val="24"/>
          <w:szCs w:val="24"/>
        </w:rPr>
      </w:pPr>
      <w:r w:rsidRPr="00A75D9E">
        <w:rPr>
          <w:rFonts w:ascii="Times New Roman" w:hAnsi="Times New Roman"/>
          <w:bCs/>
          <w:sz w:val="24"/>
          <w:szCs w:val="24"/>
        </w:rPr>
        <w:t>Department lab manual.</w:t>
      </w:r>
    </w:p>
    <w:sectPr w:rsidR="00CC00F6" w:rsidRPr="003A688B" w:rsidSect="006B3AA6">
      <w:pgSz w:w="12240" w:h="15840"/>
      <w:pgMar w:top="1152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1A18" w:rsidRDefault="00441A18" w:rsidP="00DC6D9A">
      <w:pPr>
        <w:spacing w:after="0" w:line="240" w:lineRule="auto"/>
      </w:pPr>
      <w:r>
        <w:separator/>
      </w:r>
    </w:p>
  </w:endnote>
  <w:endnote w:type="continuationSeparator" w:id="0">
    <w:p w:rsidR="00441A18" w:rsidRDefault="00441A18" w:rsidP="00DC6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1A18" w:rsidRDefault="00441A18" w:rsidP="00DC6D9A">
      <w:pPr>
        <w:spacing w:after="0" w:line="240" w:lineRule="auto"/>
      </w:pPr>
      <w:r>
        <w:separator/>
      </w:r>
    </w:p>
  </w:footnote>
  <w:footnote w:type="continuationSeparator" w:id="0">
    <w:p w:rsidR="00441A18" w:rsidRDefault="00441A18" w:rsidP="00DC6D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4667C"/>
    <w:multiLevelType w:val="hybridMultilevel"/>
    <w:tmpl w:val="DEA87A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B0147"/>
    <w:multiLevelType w:val="hybridMultilevel"/>
    <w:tmpl w:val="C4F43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2270C8"/>
    <w:multiLevelType w:val="hybridMultilevel"/>
    <w:tmpl w:val="0B2CF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CE1B6A"/>
    <w:multiLevelType w:val="hybridMultilevel"/>
    <w:tmpl w:val="BDDA0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952375"/>
    <w:multiLevelType w:val="hybridMultilevel"/>
    <w:tmpl w:val="07FA6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CC22B2"/>
    <w:multiLevelType w:val="hybridMultilevel"/>
    <w:tmpl w:val="8D4E892C"/>
    <w:lvl w:ilvl="0" w:tplc="8AA20C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TO3NLY0M7I0NTdQ0lEKTi0uzszPAykwqwUARJylaiwAAAA="/>
  </w:docVars>
  <w:rsids>
    <w:rsidRoot w:val="00661EDB"/>
    <w:rsid w:val="00052D03"/>
    <w:rsid w:val="000713AA"/>
    <w:rsid w:val="000A4266"/>
    <w:rsid w:val="000E5AA3"/>
    <w:rsid w:val="00125C30"/>
    <w:rsid w:val="001629AE"/>
    <w:rsid w:val="00172F9B"/>
    <w:rsid w:val="001832A4"/>
    <w:rsid w:val="001A03D0"/>
    <w:rsid w:val="001D0DEB"/>
    <w:rsid w:val="001D1549"/>
    <w:rsid w:val="001E3636"/>
    <w:rsid w:val="00203BB1"/>
    <w:rsid w:val="00215827"/>
    <w:rsid w:val="00225BF5"/>
    <w:rsid w:val="002436AA"/>
    <w:rsid w:val="002B0EF5"/>
    <w:rsid w:val="002B56C6"/>
    <w:rsid w:val="002D1FCD"/>
    <w:rsid w:val="00335AC4"/>
    <w:rsid w:val="003A63DD"/>
    <w:rsid w:val="003A688B"/>
    <w:rsid w:val="003D1357"/>
    <w:rsid w:val="00426517"/>
    <w:rsid w:val="004303B7"/>
    <w:rsid w:val="00441A18"/>
    <w:rsid w:val="004616FC"/>
    <w:rsid w:val="004E2431"/>
    <w:rsid w:val="004E3B73"/>
    <w:rsid w:val="00551774"/>
    <w:rsid w:val="0057085E"/>
    <w:rsid w:val="005C530F"/>
    <w:rsid w:val="005F7988"/>
    <w:rsid w:val="00661EDB"/>
    <w:rsid w:val="00666F5E"/>
    <w:rsid w:val="006970A5"/>
    <w:rsid w:val="006B3AA6"/>
    <w:rsid w:val="006F676C"/>
    <w:rsid w:val="00706510"/>
    <w:rsid w:val="0071338E"/>
    <w:rsid w:val="0071541E"/>
    <w:rsid w:val="0073746C"/>
    <w:rsid w:val="00757003"/>
    <w:rsid w:val="00777868"/>
    <w:rsid w:val="007A68E4"/>
    <w:rsid w:val="00811FA7"/>
    <w:rsid w:val="00822B4A"/>
    <w:rsid w:val="00874686"/>
    <w:rsid w:val="008752C6"/>
    <w:rsid w:val="00884C70"/>
    <w:rsid w:val="00893DC2"/>
    <w:rsid w:val="008D053A"/>
    <w:rsid w:val="008E12EC"/>
    <w:rsid w:val="008F38EE"/>
    <w:rsid w:val="008F3ECC"/>
    <w:rsid w:val="009251BE"/>
    <w:rsid w:val="009263EA"/>
    <w:rsid w:val="00965C39"/>
    <w:rsid w:val="00992EA9"/>
    <w:rsid w:val="009C0263"/>
    <w:rsid w:val="009E31F9"/>
    <w:rsid w:val="00A06BBA"/>
    <w:rsid w:val="00A2199E"/>
    <w:rsid w:val="00A341B7"/>
    <w:rsid w:val="00A55411"/>
    <w:rsid w:val="00A57B9A"/>
    <w:rsid w:val="00A7035C"/>
    <w:rsid w:val="00A75D9E"/>
    <w:rsid w:val="00AB7CB6"/>
    <w:rsid w:val="00B6613F"/>
    <w:rsid w:val="00BB4C8C"/>
    <w:rsid w:val="00BC3C68"/>
    <w:rsid w:val="00C10C5F"/>
    <w:rsid w:val="00C1278D"/>
    <w:rsid w:val="00C25090"/>
    <w:rsid w:val="00C4711E"/>
    <w:rsid w:val="00C47D24"/>
    <w:rsid w:val="00CA423B"/>
    <w:rsid w:val="00CB7372"/>
    <w:rsid w:val="00CB7864"/>
    <w:rsid w:val="00CC00F6"/>
    <w:rsid w:val="00CE03A9"/>
    <w:rsid w:val="00D118F3"/>
    <w:rsid w:val="00D26691"/>
    <w:rsid w:val="00DA676C"/>
    <w:rsid w:val="00DB662C"/>
    <w:rsid w:val="00DC6D9A"/>
    <w:rsid w:val="00E245F0"/>
    <w:rsid w:val="00E24A13"/>
    <w:rsid w:val="00E73220"/>
    <w:rsid w:val="00EE29A5"/>
    <w:rsid w:val="00F50004"/>
    <w:rsid w:val="00FB2CFE"/>
    <w:rsid w:val="00FC5B9A"/>
    <w:rsid w:val="00FD52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ED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2B0E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61EDB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61ED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61EDB"/>
    <w:pPr>
      <w:ind w:left="720"/>
      <w:contextualSpacing/>
    </w:pPr>
  </w:style>
  <w:style w:type="character" w:customStyle="1" w:styleId="NoSpacingChar">
    <w:name w:val="No Spacing Char"/>
    <w:link w:val="NoSpacing"/>
    <w:uiPriority w:val="1"/>
    <w:rsid w:val="00661EDB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D9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D9A"/>
    <w:rPr>
      <w:rFonts w:ascii="Calibri" w:eastAsia="Calibri" w:hAnsi="Calibri" w:cs="Times New Roman"/>
    </w:rPr>
  </w:style>
  <w:style w:type="paragraph" w:customStyle="1" w:styleId="Default">
    <w:name w:val="Default"/>
    <w:rsid w:val="00AB7CB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B0EF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970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6970A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T</dc:creator>
  <cp:lastModifiedBy>DREAMS</cp:lastModifiedBy>
  <cp:revision>29</cp:revision>
  <cp:lastPrinted>2020-03-16T09:18:00Z</cp:lastPrinted>
  <dcterms:created xsi:type="dcterms:W3CDTF">2019-09-10T06:06:00Z</dcterms:created>
  <dcterms:modified xsi:type="dcterms:W3CDTF">2020-03-16T09:18:00Z</dcterms:modified>
</cp:coreProperties>
</file>